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0061" w14:textId="77777777" w:rsidR="00A02F5E" w:rsidRDefault="00A02F5E" w:rsidP="00C85CE0">
      <w:pPr>
        <w:tabs>
          <w:tab w:val="left" w:pos="3767"/>
        </w:tabs>
        <w:jc w:val="center"/>
        <w:rPr>
          <w:rFonts w:cs="Arial"/>
          <w:b/>
          <w:sz w:val="28"/>
          <w:szCs w:val="28"/>
          <w:lang w:val="en-US"/>
        </w:rPr>
      </w:pPr>
    </w:p>
    <w:p w14:paraId="6F114E0D" w14:textId="00315026" w:rsidR="00425687" w:rsidRDefault="00120D2D" w:rsidP="00120D2D">
      <w:pPr>
        <w:jc w:val="center"/>
        <w:rPr>
          <w:rFonts w:cs="Arial"/>
          <w:b/>
          <w:sz w:val="28"/>
          <w:szCs w:val="28"/>
          <w:lang w:val="en-US"/>
        </w:rPr>
      </w:pPr>
      <w:r w:rsidRPr="006D6CBC">
        <w:rPr>
          <w:rFonts w:cs="Arial"/>
          <w:b/>
          <w:sz w:val="28"/>
          <w:szCs w:val="28"/>
          <w:lang w:val="en-US"/>
        </w:rPr>
        <w:t>Short-term Joint Staff Training (C1)</w:t>
      </w:r>
    </w:p>
    <w:p w14:paraId="7EDC6E3C" w14:textId="0D292886" w:rsidR="00CB0914" w:rsidRDefault="00CB0914" w:rsidP="00120D2D">
      <w:pPr>
        <w:jc w:val="center"/>
        <w:rPr>
          <w:b/>
          <w:i/>
          <w:color w:val="0070C0"/>
          <w:szCs w:val="22"/>
        </w:rPr>
      </w:pPr>
      <w:r w:rsidRPr="009E3229">
        <w:rPr>
          <w:b/>
          <w:i/>
          <w:color w:val="0070C0"/>
          <w:szCs w:val="22"/>
        </w:rPr>
        <w:t xml:space="preserve">Education for </w:t>
      </w:r>
      <w:r w:rsidRPr="002C4C40">
        <w:rPr>
          <w:b/>
          <w:i/>
          <w:color w:val="0070C0"/>
          <w:szCs w:val="22"/>
        </w:rPr>
        <w:t>future: designing learning curricula to meet complex skills posed by Business 4.0</w:t>
      </w:r>
    </w:p>
    <w:p w14:paraId="669D3C82" w14:textId="12D5799B" w:rsidR="00084678" w:rsidRPr="005B1556" w:rsidRDefault="00084678" w:rsidP="00084678">
      <w:pPr>
        <w:pStyle w:val="Footer"/>
        <w:spacing w:after="120"/>
        <w:jc w:val="center"/>
        <w:rPr>
          <w:sz w:val="24"/>
        </w:rPr>
      </w:pPr>
      <w:r>
        <w:rPr>
          <w:sz w:val="24"/>
        </w:rPr>
        <w:t>20</w:t>
      </w:r>
      <w:r w:rsidRPr="005B1556">
        <w:rPr>
          <w:sz w:val="24"/>
          <w:vertAlign w:val="superscript"/>
        </w:rPr>
        <w:t xml:space="preserve">th </w:t>
      </w:r>
      <w:r w:rsidRPr="005B1556">
        <w:rPr>
          <w:sz w:val="24"/>
        </w:rPr>
        <w:t xml:space="preserve">- </w:t>
      </w:r>
      <w:r>
        <w:rPr>
          <w:sz w:val="24"/>
        </w:rPr>
        <w:t>24</w:t>
      </w:r>
      <w:r w:rsidRPr="005B1556">
        <w:rPr>
          <w:sz w:val="24"/>
          <w:vertAlign w:val="superscript"/>
        </w:rPr>
        <w:t>th</w:t>
      </w:r>
      <w:r w:rsidRPr="005B1556">
        <w:rPr>
          <w:sz w:val="24"/>
        </w:rPr>
        <w:t xml:space="preserve"> </w:t>
      </w:r>
      <w:r>
        <w:rPr>
          <w:sz w:val="24"/>
        </w:rPr>
        <w:t>Sept</w:t>
      </w:r>
      <w:r w:rsidRPr="005B1556">
        <w:rPr>
          <w:sz w:val="24"/>
        </w:rPr>
        <w:t>ember 2021</w:t>
      </w:r>
    </w:p>
    <w:p w14:paraId="7F0464D5" w14:textId="1644DDE7" w:rsidR="00084678" w:rsidRDefault="00214171" w:rsidP="00120D2D">
      <w:pPr>
        <w:jc w:val="center"/>
        <w:rPr>
          <w:b/>
          <w:i/>
          <w:color w:val="0070C0"/>
          <w:szCs w:val="22"/>
        </w:rPr>
      </w:pPr>
      <w:r w:rsidRPr="00AF6920">
        <w:rPr>
          <w:rFonts w:cs="Arial"/>
          <w:bCs/>
          <w:i/>
          <w:iCs/>
          <w:lang w:val="en-US"/>
        </w:rPr>
        <w:t>Place</w:t>
      </w:r>
      <w:r>
        <w:rPr>
          <w:b/>
          <w:i/>
          <w:color w:val="0070C0"/>
          <w:szCs w:val="22"/>
        </w:rPr>
        <w:t>:</w:t>
      </w:r>
      <w:r w:rsidR="00F45A77">
        <w:rPr>
          <w:b/>
          <w:i/>
          <w:color w:val="0070C0"/>
          <w:szCs w:val="22"/>
        </w:rPr>
        <w:t xml:space="preserve"> </w:t>
      </w:r>
      <w:r w:rsidR="00F45A77">
        <w:rPr>
          <w:rFonts w:cs="Arial"/>
          <w:bCs/>
          <w:lang w:val="en-US"/>
        </w:rPr>
        <w:t>San Secondo di Pinerolo,</w:t>
      </w:r>
      <w:r w:rsidR="00F45A77" w:rsidRPr="003D686E">
        <w:rPr>
          <w:rFonts w:cs="Arial"/>
          <w:bCs/>
          <w:lang w:val="en-US"/>
        </w:rPr>
        <w:t xml:space="preserve"> Italy</w:t>
      </w:r>
    </w:p>
    <w:p w14:paraId="69080BB3" w14:textId="74B5C843" w:rsidR="00FA3807" w:rsidRDefault="00FA3807" w:rsidP="00120D2D">
      <w:pPr>
        <w:jc w:val="center"/>
        <w:rPr>
          <w:b/>
          <w:i/>
          <w:color w:val="0070C0"/>
          <w:szCs w:val="22"/>
        </w:rPr>
      </w:pPr>
    </w:p>
    <w:p w14:paraId="6B3C28D0" w14:textId="7CD65BF5" w:rsidR="00FA3807" w:rsidRPr="00EA73EA" w:rsidRDefault="00FA3807" w:rsidP="00EA73EA">
      <w:r w:rsidRPr="00EA73EA">
        <w:t>The project - „</w:t>
      </w:r>
      <w:r w:rsidR="00D60352" w:rsidRPr="00EA73EA">
        <w:t>Transnational cooperation initiative fostering developing forward thinking skills of students, teachers and workforce in sustainability-relevant sectors posed by Business 4.0 trends through innovation in Business&amp; Engineering education and training</w:t>
      </w:r>
      <w:r w:rsidRPr="00EA73EA">
        <w:t>”, organized through the ERASMUS+ programme</w:t>
      </w:r>
      <w:r w:rsidR="003F18DC" w:rsidRPr="00EA73EA">
        <w:t>,</w:t>
      </w:r>
      <w:r w:rsidRPr="00EA73EA">
        <w:t xml:space="preserve"> will organise a </w:t>
      </w:r>
      <w:r w:rsidR="00F45A77" w:rsidRPr="00EA73EA">
        <w:t>short-term</w:t>
      </w:r>
      <w:r w:rsidRPr="00EA73EA">
        <w:t xml:space="preserve"> teacher-training during the aforementioned period.</w:t>
      </w:r>
    </w:p>
    <w:p w14:paraId="7DF6A3BA" w14:textId="77777777" w:rsidR="00FA3807" w:rsidRPr="00EA73EA" w:rsidRDefault="00FA3807" w:rsidP="00EA73EA"/>
    <w:p w14:paraId="323B61A0" w14:textId="77777777" w:rsidR="00FA5AA6" w:rsidRPr="00EA73EA" w:rsidRDefault="00FA5AA6" w:rsidP="00EA73EA">
      <w:r w:rsidRPr="00EA73EA">
        <w:t>The training aims to:</w:t>
      </w:r>
    </w:p>
    <w:p w14:paraId="36C19729" w14:textId="77777777" w:rsidR="00AE61F2" w:rsidRPr="00EA73EA" w:rsidRDefault="00D27EC3" w:rsidP="001D75E2">
      <w:pPr>
        <w:pStyle w:val="ListParagraph"/>
        <w:numPr>
          <w:ilvl w:val="0"/>
          <w:numId w:val="12"/>
        </w:numPr>
      </w:pPr>
      <w:r w:rsidRPr="00EA73EA">
        <w:t xml:space="preserve">Aims to exchange knowledge on complex skills demands posed by Industry 4.0 and digitisation of workplace. </w:t>
      </w:r>
    </w:p>
    <w:p w14:paraId="2075BDFF" w14:textId="788D504B" w:rsidR="00011328" w:rsidRPr="00EA73EA" w:rsidRDefault="00D27EC3" w:rsidP="001D75E2">
      <w:pPr>
        <w:pStyle w:val="ListParagraph"/>
        <w:numPr>
          <w:ilvl w:val="0"/>
          <w:numId w:val="12"/>
        </w:numPr>
      </w:pPr>
      <w:r w:rsidRPr="00EA73EA">
        <w:t xml:space="preserve">It provides a joint learning experience to maximize the impact on participating organisations with respect to learning, </w:t>
      </w:r>
      <w:r w:rsidR="001D75E2" w:rsidRPr="00EA73EA">
        <w:t>teaching,</w:t>
      </w:r>
      <w:r w:rsidRPr="00EA73EA">
        <w:t xml:space="preserve"> and training for advanced skills and digital progress.</w:t>
      </w:r>
    </w:p>
    <w:p w14:paraId="7C7F3511" w14:textId="77777777" w:rsidR="00011328" w:rsidRPr="00EA73EA" w:rsidRDefault="00011328" w:rsidP="00EA73EA"/>
    <w:p w14:paraId="0CCCA550" w14:textId="77777777" w:rsidR="006C52D0" w:rsidRPr="00EA73EA" w:rsidRDefault="006C52D0" w:rsidP="00EA73EA">
      <w:r w:rsidRPr="00EA73EA">
        <w:t>The benefits for teacher are:</w:t>
      </w:r>
    </w:p>
    <w:p w14:paraId="694F0734" w14:textId="1E359A05" w:rsidR="00263F4D" w:rsidRPr="00EA73EA" w:rsidRDefault="00263F4D" w:rsidP="001D75E2">
      <w:pPr>
        <w:pStyle w:val="ListParagraph"/>
        <w:numPr>
          <w:ilvl w:val="0"/>
          <w:numId w:val="13"/>
        </w:numPr>
      </w:pPr>
      <w:r w:rsidRPr="00EA73EA">
        <w:t xml:space="preserve">Better familiarized with </w:t>
      </w:r>
      <w:r w:rsidR="00C8690F">
        <w:t>Business 4.0 concept</w:t>
      </w:r>
      <w:r w:rsidRPr="00EA73EA">
        <w:t xml:space="preserve"> in teaching and learning process </w:t>
      </w:r>
    </w:p>
    <w:p w14:paraId="556FA47A" w14:textId="7077DC95" w:rsidR="002E672C" w:rsidRPr="00EA73EA" w:rsidRDefault="002E672C" w:rsidP="001D75E2">
      <w:pPr>
        <w:pStyle w:val="ListParagraph"/>
        <w:numPr>
          <w:ilvl w:val="0"/>
          <w:numId w:val="13"/>
        </w:numPr>
      </w:pPr>
      <w:r w:rsidRPr="00EA73EA">
        <w:t>E</w:t>
      </w:r>
      <w:r w:rsidR="00C8284C" w:rsidRPr="00EA73EA">
        <w:t xml:space="preserve">nriches </w:t>
      </w:r>
      <w:r w:rsidR="003E693D" w:rsidRPr="00EA73EA">
        <w:t>knowledge</w:t>
      </w:r>
      <w:r w:rsidR="00C8284C" w:rsidRPr="00EA73EA">
        <w:t xml:space="preserve"> with cross-disciplinary and multicultural views on skills development in the context of emerging technologies and technology-intensive smart factories</w:t>
      </w:r>
    </w:p>
    <w:p w14:paraId="79F4139F" w14:textId="7D1A64BF" w:rsidR="00FA3807" w:rsidRPr="00EA73EA" w:rsidRDefault="00714B10" w:rsidP="001D75E2">
      <w:pPr>
        <w:pStyle w:val="ListParagraph"/>
        <w:numPr>
          <w:ilvl w:val="0"/>
          <w:numId w:val="13"/>
        </w:numPr>
      </w:pPr>
      <w:r w:rsidRPr="00EA73EA">
        <w:t>It changes mind-sets and mentalities, channels positive energy and adds value to participants by the adoption of innovative educational approaches for teaching and learning on future skills for digital advancement</w:t>
      </w:r>
    </w:p>
    <w:p w14:paraId="75EA964F" w14:textId="77777777" w:rsidR="00633617" w:rsidRPr="00EA73EA" w:rsidRDefault="00633617" w:rsidP="00EA73EA"/>
    <w:p w14:paraId="2834B89F" w14:textId="7897E2F4" w:rsidR="00AE61F2" w:rsidRPr="00EA73EA" w:rsidRDefault="00AE61F2" w:rsidP="00EA73EA">
      <w:r w:rsidRPr="00EA73EA">
        <w:t xml:space="preserve">The training will be led by expert trainers in business and international university co-operation. </w:t>
      </w:r>
    </w:p>
    <w:p w14:paraId="0116C77E" w14:textId="77777777" w:rsidR="00545C8E" w:rsidRPr="00EA73EA" w:rsidRDefault="00545C8E" w:rsidP="00EA73EA"/>
    <w:p w14:paraId="4786CAF0" w14:textId="4FA4D37B" w:rsidR="00633617" w:rsidRPr="00EA73EA" w:rsidRDefault="00633617" w:rsidP="00EA73EA">
      <w:r w:rsidRPr="00EA73EA">
        <w:t xml:space="preserve">For higher education institutions involved the event represents a meaningful opportunity to develop and modernize courses and syllabus, for developing international collaboration via digital learning and expanding the use of </w:t>
      </w:r>
      <w:r w:rsidR="00EA4A12" w:rsidRPr="00EA73EA">
        <w:t xml:space="preserve">Business 4.0 </w:t>
      </w:r>
      <w:r w:rsidR="007D6AFE" w:rsidRPr="00EA73EA">
        <w:t>elements.</w:t>
      </w:r>
    </w:p>
    <w:p w14:paraId="0151FA2B" w14:textId="40F6E6FD" w:rsidR="00F908C5" w:rsidRPr="00EA73EA" w:rsidRDefault="00F908C5" w:rsidP="00EA73EA"/>
    <w:p w14:paraId="67AE2179" w14:textId="32E90480" w:rsidR="00F908C5" w:rsidRPr="00EA73EA" w:rsidRDefault="000101A8" w:rsidP="00EA73EA">
      <w:r>
        <w:rPr>
          <w:b/>
          <w:bCs/>
        </w:rPr>
        <w:t>Each partner</w:t>
      </w:r>
      <w:r w:rsidR="00F908C5" w:rsidRPr="00EA73EA">
        <w:t xml:space="preserve"> has allocated 2 positions for this event, for teachers/ staff employed in the university</w:t>
      </w:r>
      <w:r w:rsidR="00F96BE7" w:rsidRPr="00EA73EA">
        <w:t xml:space="preserve">, </w:t>
      </w:r>
      <w:r w:rsidR="001D75E2" w:rsidRPr="00EA73EA">
        <w:t>based</w:t>
      </w:r>
      <w:r w:rsidR="00F96BE7" w:rsidRPr="00EA73EA">
        <w:t xml:space="preserve"> on selection</w:t>
      </w:r>
      <w:r w:rsidR="003A597A" w:rsidRPr="00EA73EA">
        <w:t>.</w:t>
      </w:r>
    </w:p>
    <w:p w14:paraId="0A113FA2" w14:textId="77777777" w:rsidR="0062110D" w:rsidRPr="00EA73EA" w:rsidRDefault="0062110D" w:rsidP="00EA73EA"/>
    <w:p w14:paraId="77EFF1F6" w14:textId="48A8AD68" w:rsidR="0062110D" w:rsidRPr="00EA73EA" w:rsidRDefault="0062110D" w:rsidP="00EA73EA">
      <w:r w:rsidRPr="00EA73EA">
        <w:t>Mobility: teachers selected to participate in the event have travel and subsistence costs cover by the ERASMUS+ program.</w:t>
      </w:r>
    </w:p>
    <w:p w14:paraId="4B226314" w14:textId="77777777" w:rsidR="0062110D" w:rsidRPr="00EA73EA" w:rsidRDefault="0062110D" w:rsidP="00EA73EA"/>
    <w:p w14:paraId="3D5C5859" w14:textId="1AB61238" w:rsidR="003A597A" w:rsidRPr="00EA73EA" w:rsidRDefault="003A597A" w:rsidP="00EA73EA"/>
    <w:p w14:paraId="55E5B78C" w14:textId="68BF6174" w:rsidR="003A597A" w:rsidRDefault="003A597A" w:rsidP="0062110D">
      <w:pPr>
        <w:ind w:firstLine="720"/>
        <w:jc w:val="both"/>
        <w:rPr>
          <w:sz w:val="20"/>
          <w:szCs w:val="20"/>
        </w:rPr>
      </w:pPr>
    </w:p>
    <w:p w14:paraId="110A990D" w14:textId="5E9E4F81" w:rsidR="003A597A" w:rsidRDefault="003A597A" w:rsidP="0062110D">
      <w:pPr>
        <w:ind w:firstLine="720"/>
        <w:jc w:val="both"/>
        <w:rPr>
          <w:sz w:val="20"/>
          <w:szCs w:val="20"/>
        </w:rPr>
      </w:pPr>
    </w:p>
    <w:p w14:paraId="7A5CE226" w14:textId="77777777" w:rsidR="003A597A" w:rsidRDefault="003A597A" w:rsidP="0062110D">
      <w:pPr>
        <w:ind w:firstLine="720"/>
        <w:jc w:val="both"/>
        <w:rPr>
          <w:sz w:val="20"/>
          <w:szCs w:val="20"/>
        </w:rPr>
      </w:pPr>
    </w:p>
    <w:p w14:paraId="1058B96A" w14:textId="77777777" w:rsidR="0062110D" w:rsidRDefault="0062110D" w:rsidP="0062110D">
      <w:pPr>
        <w:ind w:firstLine="720"/>
        <w:jc w:val="both"/>
        <w:rPr>
          <w:sz w:val="20"/>
          <w:szCs w:val="20"/>
        </w:rPr>
      </w:pPr>
    </w:p>
    <w:p w14:paraId="402DFDBD" w14:textId="77777777" w:rsidR="00EA73EA" w:rsidRDefault="00EA73EA" w:rsidP="003A597A">
      <w:pPr>
        <w:jc w:val="both"/>
        <w:rPr>
          <w:sz w:val="20"/>
          <w:szCs w:val="20"/>
        </w:rPr>
      </w:pPr>
    </w:p>
    <w:p w14:paraId="322B0E08" w14:textId="77777777" w:rsidR="00EA73EA" w:rsidRDefault="00EA73EA" w:rsidP="003A597A">
      <w:pPr>
        <w:jc w:val="both"/>
        <w:rPr>
          <w:sz w:val="20"/>
          <w:szCs w:val="20"/>
        </w:rPr>
      </w:pPr>
    </w:p>
    <w:p w14:paraId="013FC1B9" w14:textId="2B6E363C" w:rsidR="0062110D" w:rsidRPr="0039243B" w:rsidRDefault="0062110D" w:rsidP="003A597A">
      <w:pPr>
        <w:jc w:val="both"/>
        <w:rPr>
          <w:sz w:val="20"/>
          <w:szCs w:val="20"/>
        </w:rPr>
      </w:pPr>
      <w:r w:rsidRPr="0039243B">
        <w:rPr>
          <w:sz w:val="20"/>
          <w:szCs w:val="20"/>
        </w:rPr>
        <w:t xml:space="preserve">For additional information about event deployment, please contact </w:t>
      </w:r>
      <w:r w:rsidR="000101A8">
        <w:rPr>
          <w:sz w:val="20"/>
          <w:szCs w:val="20"/>
        </w:rPr>
        <w:t>Bogdan.fleaca@upb.ro</w:t>
      </w:r>
      <w:r w:rsidR="00400760">
        <w:rPr>
          <w:sz w:val="20"/>
          <w:szCs w:val="20"/>
        </w:rPr>
        <w:t>.</w:t>
      </w:r>
    </w:p>
    <w:p w14:paraId="05F78651" w14:textId="77777777" w:rsidR="0062110D" w:rsidRPr="00DF41E7" w:rsidRDefault="0062110D" w:rsidP="0062110D">
      <w:pPr>
        <w:jc w:val="both"/>
        <w:rPr>
          <w:szCs w:val="22"/>
        </w:rPr>
      </w:pPr>
    </w:p>
    <w:p w14:paraId="03E87612" w14:textId="099B1A8D" w:rsidR="0062110D" w:rsidRPr="00DF41E7" w:rsidRDefault="0062110D" w:rsidP="0062110D">
      <w:pPr>
        <w:jc w:val="both"/>
        <w:rPr>
          <w:b/>
          <w:szCs w:val="22"/>
        </w:rPr>
      </w:pPr>
      <w:r w:rsidRPr="00DF41E7">
        <w:rPr>
          <w:b/>
          <w:szCs w:val="22"/>
        </w:rPr>
        <w:t>You are welcome!</w:t>
      </w:r>
    </w:p>
    <w:p w14:paraId="080648B2" w14:textId="3E237855" w:rsidR="0062110D" w:rsidRDefault="007F189A" w:rsidP="0062110D">
      <w:pPr>
        <w:jc w:val="both"/>
        <w:rPr>
          <w:szCs w:val="22"/>
        </w:rPr>
      </w:pPr>
      <w:r>
        <w:rPr>
          <w:szCs w:val="22"/>
        </w:rPr>
        <w:t xml:space="preserve">Partner </w:t>
      </w:r>
      <w:r w:rsidR="00C23A58">
        <w:rPr>
          <w:szCs w:val="22"/>
        </w:rPr>
        <w:t>P</w:t>
      </w:r>
      <w:r w:rsidR="0062110D">
        <w:rPr>
          <w:szCs w:val="22"/>
        </w:rPr>
        <w:t>roject</w:t>
      </w:r>
      <w:r w:rsidR="0062110D" w:rsidRPr="00B839F2">
        <w:rPr>
          <w:szCs w:val="22"/>
        </w:rPr>
        <w:t xml:space="preserve"> manager</w:t>
      </w:r>
      <w:r w:rsidR="00C23A58">
        <w:rPr>
          <w:szCs w:val="22"/>
        </w:rPr>
        <w:t>:</w:t>
      </w:r>
      <w:r w:rsidR="0062110D" w:rsidRPr="00B839F2">
        <w:rPr>
          <w:szCs w:val="22"/>
        </w:rPr>
        <w:t xml:space="preserve"> </w:t>
      </w:r>
      <w:r w:rsidR="000101A8">
        <w:rPr>
          <w:szCs w:val="22"/>
        </w:rPr>
        <w:t>Bogdan FLEACĂ</w:t>
      </w:r>
      <w:r w:rsidR="0062110D" w:rsidRPr="00B839F2">
        <w:rPr>
          <w:szCs w:val="22"/>
        </w:rPr>
        <w:t xml:space="preserve"> </w:t>
      </w:r>
    </w:p>
    <w:sectPr w:rsidR="0062110D" w:rsidSect="00DA1378">
      <w:headerReference w:type="default" r:id="rId11"/>
      <w:footerReference w:type="default" r:id="rId12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71221" w14:textId="77777777" w:rsidR="000460C3" w:rsidRDefault="000460C3" w:rsidP="00DE7918">
      <w:r>
        <w:separator/>
      </w:r>
    </w:p>
  </w:endnote>
  <w:endnote w:type="continuationSeparator" w:id="0">
    <w:p w14:paraId="44B5DA25" w14:textId="77777777" w:rsidR="000460C3" w:rsidRDefault="000460C3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B411D" w14:textId="1107F3CA" w:rsidR="00F30771" w:rsidRDefault="007A597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>
      <w:rPr>
        <w:noProof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3600" behindDoc="0" locked="0" layoutInCell="1" allowOverlap="1" wp14:anchorId="4D308298" wp14:editId="0B9385B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2576" behindDoc="0" locked="0" layoutInCell="1" allowOverlap="1" wp14:anchorId="7548C0DA" wp14:editId="68681394">
          <wp:simplePos x="0" y="0"/>
          <wp:positionH relativeFrom="column">
            <wp:posOffset>2631440</wp:posOffset>
          </wp:positionH>
          <wp:positionV relativeFrom="paragraph">
            <wp:posOffset>-273050</wp:posOffset>
          </wp:positionV>
          <wp:extent cx="533400" cy="431800"/>
          <wp:effectExtent l="0" t="0" r="0" b="635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8D4FBFA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B4960" w14:textId="77777777" w:rsidR="000460C3" w:rsidRDefault="000460C3" w:rsidP="00DE7918">
      <w:r>
        <w:separator/>
      </w:r>
    </w:p>
  </w:footnote>
  <w:footnote w:type="continuationSeparator" w:id="0">
    <w:p w14:paraId="2C860E89" w14:textId="77777777" w:rsidR="000460C3" w:rsidRDefault="000460C3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proofErr w:type="gramStart"/>
    <w:r w:rsidR="00BA1C6C">
      <w:rPr>
        <w:rFonts w:cs="Arial"/>
        <w:b/>
        <w:color w:val="C00000"/>
        <w:sz w:val="16"/>
      </w:rPr>
      <w:t>, ”</w:t>
    </w:r>
    <w:proofErr w:type="gramEnd"/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2C21276"/>
    <w:multiLevelType w:val="hybridMultilevel"/>
    <w:tmpl w:val="B320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604D3390"/>
    <w:multiLevelType w:val="hybridMultilevel"/>
    <w:tmpl w:val="D7B4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C66751"/>
    <w:multiLevelType w:val="hybridMultilevel"/>
    <w:tmpl w:val="CB0ACF2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865EDB"/>
    <w:multiLevelType w:val="hybridMultilevel"/>
    <w:tmpl w:val="A34C4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4"/>
  </w:num>
  <w:num w:numId="5">
    <w:abstractNumId w:val="2"/>
  </w:num>
  <w:num w:numId="6">
    <w:abstractNumId w:val="12"/>
  </w:num>
  <w:num w:numId="7">
    <w:abstractNumId w:val="6"/>
  </w:num>
  <w:num w:numId="8">
    <w:abstractNumId w:val="10"/>
  </w:num>
  <w:num w:numId="9">
    <w:abstractNumId w:val="0"/>
  </w:num>
  <w:num w:numId="10">
    <w:abstractNumId w:val="9"/>
  </w:num>
  <w:num w:numId="11">
    <w:abstractNumId w:val="5"/>
  </w:num>
  <w:num w:numId="12">
    <w:abstractNumId w:val="8"/>
  </w:num>
  <w:num w:numId="1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45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sDAzMTcDQSMjJR2l4NTi4sz8PJACU/NaAEszMD4tAAAA"/>
  </w:docVars>
  <w:rsids>
    <w:rsidRoot w:val="00A101D9"/>
    <w:rsid w:val="0000047E"/>
    <w:rsid w:val="0000165B"/>
    <w:rsid w:val="00003883"/>
    <w:rsid w:val="000055FF"/>
    <w:rsid w:val="00005BEB"/>
    <w:rsid w:val="00006170"/>
    <w:rsid w:val="000066C9"/>
    <w:rsid w:val="000068E5"/>
    <w:rsid w:val="000075FD"/>
    <w:rsid w:val="000101A8"/>
    <w:rsid w:val="000110A6"/>
    <w:rsid w:val="00011328"/>
    <w:rsid w:val="0001139B"/>
    <w:rsid w:val="000130E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0C3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706A"/>
    <w:rsid w:val="00077992"/>
    <w:rsid w:val="000801FF"/>
    <w:rsid w:val="00084678"/>
    <w:rsid w:val="00085BD7"/>
    <w:rsid w:val="000863D6"/>
    <w:rsid w:val="000902CB"/>
    <w:rsid w:val="0009077E"/>
    <w:rsid w:val="00091569"/>
    <w:rsid w:val="000922B3"/>
    <w:rsid w:val="000930E4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47D2"/>
    <w:rsid w:val="00117B9C"/>
    <w:rsid w:val="00120B7C"/>
    <w:rsid w:val="00120C04"/>
    <w:rsid w:val="00120D2D"/>
    <w:rsid w:val="00121446"/>
    <w:rsid w:val="00122810"/>
    <w:rsid w:val="00122BF6"/>
    <w:rsid w:val="0012318C"/>
    <w:rsid w:val="00123BF5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E48"/>
    <w:rsid w:val="0018139A"/>
    <w:rsid w:val="00183708"/>
    <w:rsid w:val="001844CF"/>
    <w:rsid w:val="00185326"/>
    <w:rsid w:val="00187FBB"/>
    <w:rsid w:val="001907D7"/>
    <w:rsid w:val="00191E38"/>
    <w:rsid w:val="001930A0"/>
    <w:rsid w:val="00195318"/>
    <w:rsid w:val="00195660"/>
    <w:rsid w:val="001960B9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2C5D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E71"/>
    <w:rsid w:val="001D75E2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71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5F83"/>
    <w:rsid w:val="00257D61"/>
    <w:rsid w:val="00260B57"/>
    <w:rsid w:val="00260FD2"/>
    <w:rsid w:val="00263563"/>
    <w:rsid w:val="00263CAC"/>
    <w:rsid w:val="00263F4D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5172"/>
    <w:rsid w:val="002B52C8"/>
    <w:rsid w:val="002B745A"/>
    <w:rsid w:val="002C0B07"/>
    <w:rsid w:val="002C0BD2"/>
    <w:rsid w:val="002C0BDD"/>
    <w:rsid w:val="002C1BE5"/>
    <w:rsid w:val="002C3E76"/>
    <w:rsid w:val="002C4F19"/>
    <w:rsid w:val="002C5074"/>
    <w:rsid w:val="002C75BF"/>
    <w:rsid w:val="002D2533"/>
    <w:rsid w:val="002D3622"/>
    <w:rsid w:val="002D4C90"/>
    <w:rsid w:val="002D55DC"/>
    <w:rsid w:val="002D5717"/>
    <w:rsid w:val="002D68E7"/>
    <w:rsid w:val="002D6FFE"/>
    <w:rsid w:val="002E33C1"/>
    <w:rsid w:val="002E4C56"/>
    <w:rsid w:val="002E672C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A93"/>
    <w:rsid w:val="00396239"/>
    <w:rsid w:val="003A19CD"/>
    <w:rsid w:val="003A29CF"/>
    <w:rsid w:val="003A3154"/>
    <w:rsid w:val="003A5902"/>
    <w:rsid w:val="003A597A"/>
    <w:rsid w:val="003A59AC"/>
    <w:rsid w:val="003A69D6"/>
    <w:rsid w:val="003B2636"/>
    <w:rsid w:val="003B322B"/>
    <w:rsid w:val="003B3539"/>
    <w:rsid w:val="003B73DC"/>
    <w:rsid w:val="003B7503"/>
    <w:rsid w:val="003B780F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93D"/>
    <w:rsid w:val="003E6AAE"/>
    <w:rsid w:val="003E7935"/>
    <w:rsid w:val="003F18DC"/>
    <w:rsid w:val="003F25FF"/>
    <w:rsid w:val="003F3A52"/>
    <w:rsid w:val="003F3A58"/>
    <w:rsid w:val="003F45B2"/>
    <w:rsid w:val="003F496B"/>
    <w:rsid w:val="003F4AC3"/>
    <w:rsid w:val="003F6053"/>
    <w:rsid w:val="003F792E"/>
    <w:rsid w:val="00400760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92489"/>
    <w:rsid w:val="00492DC8"/>
    <w:rsid w:val="00492DCA"/>
    <w:rsid w:val="00493498"/>
    <w:rsid w:val="00495457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31C4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CCD"/>
    <w:rsid w:val="005802E1"/>
    <w:rsid w:val="0058087E"/>
    <w:rsid w:val="00581972"/>
    <w:rsid w:val="00581D05"/>
    <w:rsid w:val="00582892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1F1F"/>
    <w:rsid w:val="005A2B39"/>
    <w:rsid w:val="005A33BB"/>
    <w:rsid w:val="005B0C3D"/>
    <w:rsid w:val="005B25D4"/>
    <w:rsid w:val="005B32FE"/>
    <w:rsid w:val="005B3529"/>
    <w:rsid w:val="005B37D1"/>
    <w:rsid w:val="005B5F0A"/>
    <w:rsid w:val="005B7EC8"/>
    <w:rsid w:val="005C1A64"/>
    <w:rsid w:val="005C32AF"/>
    <w:rsid w:val="005C4E16"/>
    <w:rsid w:val="005C7562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10D"/>
    <w:rsid w:val="006214CF"/>
    <w:rsid w:val="00622A52"/>
    <w:rsid w:val="006245A8"/>
    <w:rsid w:val="00625A8E"/>
    <w:rsid w:val="0062621E"/>
    <w:rsid w:val="00633617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3A0E"/>
    <w:rsid w:val="00695473"/>
    <w:rsid w:val="00696C1B"/>
    <w:rsid w:val="006A36D3"/>
    <w:rsid w:val="006A54FD"/>
    <w:rsid w:val="006A7AE5"/>
    <w:rsid w:val="006B4BC1"/>
    <w:rsid w:val="006C030E"/>
    <w:rsid w:val="006C1A56"/>
    <w:rsid w:val="006C2DA5"/>
    <w:rsid w:val="006C2ECD"/>
    <w:rsid w:val="006C4065"/>
    <w:rsid w:val="006C409D"/>
    <w:rsid w:val="006C5165"/>
    <w:rsid w:val="006C52D0"/>
    <w:rsid w:val="006C6601"/>
    <w:rsid w:val="006C6712"/>
    <w:rsid w:val="006D0AC6"/>
    <w:rsid w:val="006D404C"/>
    <w:rsid w:val="006D42A1"/>
    <w:rsid w:val="006D59A7"/>
    <w:rsid w:val="006D7956"/>
    <w:rsid w:val="006E065B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A35"/>
    <w:rsid w:val="006F4C57"/>
    <w:rsid w:val="006F4EC2"/>
    <w:rsid w:val="006F5D34"/>
    <w:rsid w:val="007038DA"/>
    <w:rsid w:val="0070405E"/>
    <w:rsid w:val="00707B19"/>
    <w:rsid w:val="00707D12"/>
    <w:rsid w:val="00707E98"/>
    <w:rsid w:val="0071160C"/>
    <w:rsid w:val="00712DAF"/>
    <w:rsid w:val="00713892"/>
    <w:rsid w:val="00714879"/>
    <w:rsid w:val="00714B10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150B"/>
    <w:rsid w:val="00734D91"/>
    <w:rsid w:val="00735C21"/>
    <w:rsid w:val="00736115"/>
    <w:rsid w:val="00736358"/>
    <w:rsid w:val="0073758C"/>
    <w:rsid w:val="0074140F"/>
    <w:rsid w:val="007427EA"/>
    <w:rsid w:val="007431F6"/>
    <w:rsid w:val="00743AC9"/>
    <w:rsid w:val="00745961"/>
    <w:rsid w:val="00745B4C"/>
    <w:rsid w:val="0074609E"/>
    <w:rsid w:val="0075356B"/>
    <w:rsid w:val="00755D2B"/>
    <w:rsid w:val="007564C3"/>
    <w:rsid w:val="00756838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B0171"/>
    <w:rsid w:val="007B1166"/>
    <w:rsid w:val="007B1F1A"/>
    <w:rsid w:val="007B2676"/>
    <w:rsid w:val="007B2EB7"/>
    <w:rsid w:val="007B4E6E"/>
    <w:rsid w:val="007B603C"/>
    <w:rsid w:val="007C1C98"/>
    <w:rsid w:val="007C321F"/>
    <w:rsid w:val="007C3282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AFE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89A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620E"/>
    <w:rsid w:val="00806C71"/>
    <w:rsid w:val="00807931"/>
    <w:rsid w:val="0081034C"/>
    <w:rsid w:val="0081146D"/>
    <w:rsid w:val="00812133"/>
    <w:rsid w:val="00813B63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40641"/>
    <w:rsid w:val="00841ADA"/>
    <w:rsid w:val="00850C6C"/>
    <w:rsid w:val="0085173C"/>
    <w:rsid w:val="00852605"/>
    <w:rsid w:val="00852C34"/>
    <w:rsid w:val="00854843"/>
    <w:rsid w:val="00856274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3898"/>
    <w:rsid w:val="00874083"/>
    <w:rsid w:val="0087479C"/>
    <w:rsid w:val="0087529A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49C3"/>
    <w:rsid w:val="008C655F"/>
    <w:rsid w:val="008D0D5A"/>
    <w:rsid w:val="008D1F67"/>
    <w:rsid w:val="008D2D54"/>
    <w:rsid w:val="008D3332"/>
    <w:rsid w:val="008D3B8E"/>
    <w:rsid w:val="008D5C4D"/>
    <w:rsid w:val="008D7423"/>
    <w:rsid w:val="008E0543"/>
    <w:rsid w:val="008E2CE2"/>
    <w:rsid w:val="008E2E3A"/>
    <w:rsid w:val="008E447A"/>
    <w:rsid w:val="008F0943"/>
    <w:rsid w:val="008F3BE7"/>
    <w:rsid w:val="008F7CB4"/>
    <w:rsid w:val="00900BE7"/>
    <w:rsid w:val="00905643"/>
    <w:rsid w:val="00906E85"/>
    <w:rsid w:val="009110ED"/>
    <w:rsid w:val="00914528"/>
    <w:rsid w:val="00915F77"/>
    <w:rsid w:val="00916756"/>
    <w:rsid w:val="009167AB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C72"/>
    <w:rsid w:val="00947079"/>
    <w:rsid w:val="00952256"/>
    <w:rsid w:val="00954204"/>
    <w:rsid w:val="00957D36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366A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3E95"/>
    <w:rsid w:val="009A41D5"/>
    <w:rsid w:val="009A69B9"/>
    <w:rsid w:val="009A7CB4"/>
    <w:rsid w:val="009B08D6"/>
    <w:rsid w:val="009B14EE"/>
    <w:rsid w:val="009B2725"/>
    <w:rsid w:val="009B5439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774E"/>
    <w:rsid w:val="00A101D9"/>
    <w:rsid w:val="00A102A3"/>
    <w:rsid w:val="00A10786"/>
    <w:rsid w:val="00A14AE3"/>
    <w:rsid w:val="00A208B6"/>
    <w:rsid w:val="00A208B7"/>
    <w:rsid w:val="00A20B57"/>
    <w:rsid w:val="00A238AE"/>
    <w:rsid w:val="00A26B70"/>
    <w:rsid w:val="00A273F2"/>
    <w:rsid w:val="00A30EF9"/>
    <w:rsid w:val="00A32C5C"/>
    <w:rsid w:val="00A32D66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2322"/>
    <w:rsid w:val="00A637E5"/>
    <w:rsid w:val="00A64D20"/>
    <w:rsid w:val="00A71148"/>
    <w:rsid w:val="00A717F4"/>
    <w:rsid w:val="00A71B03"/>
    <w:rsid w:val="00A721AE"/>
    <w:rsid w:val="00A7325A"/>
    <w:rsid w:val="00A76737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34AC"/>
    <w:rsid w:val="00AB49AF"/>
    <w:rsid w:val="00AB58AE"/>
    <w:rsid w:val="00AC0009"/>
    <w:rsid w:val="00AC143D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E99"/>
    <w:rsid w:val="00AE1580"/>
    <w:rsid w:val="00AE2E87"/>
    <w:rsid w:val="00AE4403"/>
    <w:rsid w:val="00AE61F2"/>
    <w:rsid w:val="00AF016D"/>
    <w:rsid w:val="00AF358D"/>
    <w:rsid w:val="00AF49F9"/>
    <w:rsid w:val="00AF5711"/>
    <w:rsid w:val="00AF6887"/>
    <w:rsid w:val="00AF6920"/>
    <w:rsid w:val="00AF77BE"/>
    <w:rsid w:val="00B004AE"/>
    <w:rsid w:val="00B00A90"/>
    <w:rsid w:val="00B02F8B"/>
    <w:rsid w:val="00B0309D"/>
    <w:rsid w:val="00B04396"/>
    <w:rsid w:val="00B04D79"/>
    <w:rsid w:val="00B058CC"/>
    <w:rsid w:val="00B10770"/>
    <w:rsid w:val="00B117CD"/>
    <w:rsid w:val="00B11D11"/>
    <w:rsid w:val="00B1343B"/>
    <w:rsid w:val="00B1387D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3B8B"/>
    <w:rsid w:val="00BE43C3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440"/>
    <w:rsid w:val="00BF7FB5"/>
    <w:rsid w:val="00C00B4A"/>
    <w:rsid w:val="00C00E17"/>
    <w:rsid w:val="00C00F8B"/>
    <w:rsid w:val="00C01211"/>
    <w:rsid w:val="00C02211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3A58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4C4"/>
    <w:rsid w:val="00C777D3"/>
    <w:rsid w:val="00C77C38"/>
    <w:rsid w:val="00C816ED"/>
    <w:rsid w:val="00C81C70"/>
    <w:rsid w:val="00C8284C"/>
    <w:rsid w:val="00C85CE0"/>
    <w:rsid w:val="00C8690F"/>
    <w:rsid w:val="00C87C91"/>
    <w:rsid w:val="00C90032"/>
    <w:rsid w:val="00C905F1"/>
    <w:rsid w:val="00C944FF"/>
    <w:rsid w:val="00C95366"/>
    <w:rsid w:val="00C960B5"/>
    <w:rsid w:val="00C9634F"/>
    <w:rsid w:val="00C97427"/>
    <w:rsid w:val="00C97B28"/>
    <w:rsid w:val="00CA1B01"/>
    <w:rsid w:val="00CA46EB"/>
    <w:rsid w:val="00CA4C48"/>
    <w:rsid w:val="00CA4C96"/>
    <w:rsid w:val="00CA5878"/>
    <w:rsid w:val="00CA75FD"/>
    <w:rsid w:val="00CB0914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7059"/>
    <w:rsid w:val="00CE752A"/>
    <w:rsid w:val="00CF0040"/>
    <w:rsid w:val="00CF0332"/>
    <w:rsid w:val="00CF087D"/>
    <w:rsid w:val="00CF2787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20122"/>
    <w:rsid w:val="00D2287E"/>
    <w:rsid w:val="00D22FDF"/>
    <w:rsid w:val="00D24B38"/>
    <w:rsid w:val="00D24BFD"/>
    <w:rsid w:val="00D27EC3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0C9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0352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81CD5"/>
    <w:rsid w:val="00D82673"/>
    <w:rsid w:val="00D82EFA"/>
    <w:rsid w:val="00D84F45"/>
    <w:rsid w:val="00D853E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52EE"/>
    <w:rsid w:val="00DF6340"/>
    <w:rsid w:val="00DF67A8"/>
    <w:rsid w:val="00DF6F73"/>
    <w:rsid w:val="00DF70F9"/>
    <w:rsid w:val="00DF7A6A"/>
    <w:rsid w:val="00DF7F11"/>
    <w:rsid w:val="00E0066D"/>
    <w:rsid w:val="00E0499B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4A12"/>
    <w:rsid w:val="00EA726F"/>
    <w:rsid w:val="00EA73EA"/>
    <w:rsid w:val="00EA782A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3099"/>
    <w:rsid w:val="00F439A3"/>
    <w:rsid w:val="00F45473"/>
    <w:rsid w:val="00F45A77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75DC"/>
    <w:rsid w:val="00F90858"/>
    <w:rsid w:val="00F908C5"/>
    <w:rsid w:val="00F9140D"/>
    <w:rsid w:val="00F914C3"/>
    <w:rsid w:val="00F91C7C"/>
    <w:rsid w:val="00F9278F"/>
    <w:rsid w:val="00F92BCA"/>
    <w:rsid w:val="00F93D27"/>
    <w:rsid w:val="00F9595F"/>
    <w:rsid w:val="00F96BE7"/>
    <w:rsid w:val="00F97668"/>
    <w:rsid w:val="00F97CC9"/>
    <w:rsid w:val="00FA126B"/>
    <w:rsid w:val="00FA1AEA"/>
    <w:rsid w:val="00FA1FF8"/>
    <w:rsid w:val="00FA316A"/>
    <w:rsid w:val="00FA3807"/>
    <w:rsid w:val="00FA4D3D"/>
    <w:rsid w:val="00FA568A"/>
    <w:rsid w:val="00FA5AA6"/>
    <w:rsid w:val="00FA6F21"/>
    <w:rsid w:val="00FA74F4"/>
    <w:rsid w:val="00FA79ED"/>
    <w:rsid w:val="00FA7C4D"/>
    <w:rsid w:val="00FA7F3E"/>
    <w:rsid w:val="00FB0B8D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9376B2-5345-45DE-9C32-1BD602E906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0</Words>
  <Characters>1856</Characters>
  <Application>Microsoft Office Word</Application>
  <DocSecurity>0</DocSecurity>
  <Lines>35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Bogdan Fleaca (76884)</cp:lastModifiedBy>
  <cp:revision>4</cp:revision>
  <cp:lastPrinted>2018-11-25T18:36:00Z</cp:lastPrinted>
  <dcterms:created xsi:type="dcterms:W3CDTF">2021-09-16T06:42:00Z</dcterms:created>
  <dcterms:modified xsi:type="dcterms:W3CDTF">2021-09-16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</Properties>
</file>